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2ce54ea5bea902b5f3bb6d78a32a5136321c7f"/>
    <w:p>
      <w:pPr>
        <w:pStyle w:val="Heading3"/>
      </w:pPr>
      <w:r>
        <w:t xml:space="preserve">В начале ноября на ночь закроют движение из района Северный в сторону Долгопрудного</w:t>
      </w:r>
    </w:p>
    <w:p>
      <w:pPr>
        <w:pStyle w:val="FirstParagraph"/>
      </w:pPr>
      <w:r>
        <w:t xml:space="preserve">30.10.2015</w:t>
      </w:r>
    </w:p>
    <w:p>
      <w:pPr>
        <w:pStyle w:val="BodyText"/>
      </w:pPr>
      <w:r>
        <w:t xml:space="preserve">В ночь со 2 на 3 ноября будут вестись ремонтные работы на железнодорожном переезде возле станции "Новодачная" Савеловского направления МЖД. Этот переезд связывает район Северный, расположенный в черте СВАО, с подмосковным городом Долгопрудный, сообщает</w:t>
      </w:r>
      <w:r>
        <w:t xml:space="preserve"> </w:t>
      </w:r>
      <w:hyperlink r:id="rId20">
        <w:r>
          <w:rPr>
            <w:rStyle w:val="Hyperlink"/>
          </w:rPr>
          <w:t xml:space="preserve">официальный портал мэра и правительства Москвы</w:t>
        </w:r>
      </w:hyperlink>
      <w:r>
        <w:t xml:space="preserve">.</w:t>
      </w:r>
    </w:p>
    <w:p>
      <w:pPr>
        <w:pStyle w:val="BodyText"/>
      </w:pPr>
      <w:r>
        <w:t xml:space="preserve">Там пояснили, что во время ремонта рабочие разберут плиты переездного настила, заменят рельсошпальную решетку, выправят пути. В указанную дату с часа ночи до 5 часов утра движение по переезду будет полностью прекращено.</w:t>
      </w:r>
    </w:p>
    <w:p>
      <w:pPr>
        <w:pStyle w:val="BodyText"/>
      </w:pPr>
      <w:r>
        <w:t xml:space="preserve">Кроме того, частичное перекрытие движения автомобилей запланировано и на дни с 26 по 30 октября. Так, в ночь с 26 на 27, с 27 на 28, с 28 на 29 и с 29 на 30 октября с 1:00 до 5:00 автомобили смогут проехать только по одной полосе в каждую сторону.</w:t>
      </w:r>
    </w:p>
    <w:p>
      <w:pPr>
        <w:pStyle w:val="BodyText"/>
      </w:pPr>
      <w:r>
        <w:t xml:space="preserve">- Просим автомобилистов с пониманием отнестись к работам. При планировании поездки стоит учитывать данные обстоятельства и во избежание "пробок" использовать альтернативные маршруты, - заключили в МЖД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erny.mos.ru/presscenter/news/detail/226952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ы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everny.mos.ru" TargetMode="External" /><Relationship Type="http://schemas.openxmlformats.org/officeDocument/2006/relationships/hyperlink" Id="rId21" Target="http://severny.mos.ru/presscenter/news/detail/2269524.html" TargetMode="External" /><Relationship Type="http://schemas.openxmlformats.org/officeDocument/2006/relationships/hyperlink" Id="rId20" Target="http://www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everny.mos.ru" TargetMode="External" /><Relationship Type="http://schemas.openxmlformats.org/officeDocument/2006/relationships/hyperlink" Id="rId21" Target="http://severny.mos.ru/presscenter/news/detail/2269524.html" TargetMode="External" /><Relationship Type="http://schemas.openxmlformats.org/officeDocument/2006/relationships/hyperlink" Id="rId20" Target="http://www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8:42:51Z</dcterms:created>
  <dcterms:modified xsi:type="dcterms:W3CDTF">2025-07-28T0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